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A52BD" w14:textId="3A6DCB73" w:rsidR="007F3965" w:rsidRPr="002664F5" w:rsidRDefault="007F3965" w:rsidP="007F3965">
      <w:pPr>
        <w:spacing w:after="0" w:line="240" w:lineRule="auto"/>
        <w:jc w:val="center"/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</w:pPr>
      <w:r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>Посилання на проведення навчальних занять</w:t>
      </w:r>
      <w:r w:rsidR="00BD26F6"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 xml:space="preserve">  </w:t>
      </w:r>
      <w:r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 xml:space="preserve">в групі </w:t>
      </w:r>
      <w:r w:rsidR="002664F5" w:rsidRPr="002664F5">
        <w:rPr>
          <w:rFonts w:ascii="Times New Roman" w:eastAsia="Calibri" w:hAnsi="Times New Roman" w:cs="Times New Roman"/>
          <w:b/>
          <w:noProof/>
          <w:sz w:val="28"/>
          <w:szCs w:val="28"/>
        </w:rPr>
        <w:t>22</w:t>
      </w:r>
      <w:r w:rsidR="002664F5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>Е</w:t>
      </w:r>
    </w:p>
    <w:p w14:paraId="527D030E" w14:textId="77777777" w:rsidR="00BD26F6" w:rsidRPr="007F3965" w:rsidRDefault="00BD26F6" w:rsidP="007F3965">
      <w:pPr>
        <w:spacing w:after="0" w:line="240" w:lineRule="auto"/>
        <w:jc w:val="center"/>
        <w:rPr>
          <w:rFonts w:ascii="Times New Roman" w:eastAsia="Calibri" w:hAnsi="Times New Roman" w:cs="Times New Roman"/>
          <w:b/>
          <w:noProof/>
          <w:color w:val="FF0000"/>
          <w:sz w:val="28"/>
          <w:szCs w:val="28"/>
          <w:u w:val="single"/>
          <w:lang w:val="uk-UA"/>
        </w:rPr>
      </w:pPr>
    </w:p>
    <w:tbl>
      <w:tblPr>
        <w:tblStyle w:val="1"/>
        <w:tblW w:w="1516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872"/>
        <w:gridCol w:w="1984"/>
        <w:gridCol w:w="6492"/>
        <w:gridCol w:w="4820"/>
      </w:tblGrid>
      <w:tr w:rsidR="007F3965" w:rsidRPr="007F3965" w14:paraId="3620E3D5" w14:textId="77777777" w:rsidTr="007F3965">
        <w:trPr>
          <w:trHeight w:val="20"/>
        </w:trPr>
        <w:tc>
          <w:tcPr>
            <w:tcW w:w="1872" w:type="dxa"/>
            <w:vAlign w:val="center"/>
          </w:tcPr>
          <w:p w14:paraId="1534D05D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Навчальна дисципліна</w:t>
            </w:r>
          </w:p>
          <w:p w14:paraId="262A4000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(предмет)</w:t>
            </w:r>
          </w:p>
        </w:tc>
        <w:tc>
          <w:tcPr>
            <w:tcW w:w="1984" w:type="dxa"/>
            <w:vAlign w:val="center"/>
          </w:tcPr>
          <w:p w14:paraId="3DE60D07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Викладач</w:t>
            </w:r>
          </w:p>
        </w:tc>
        <w:tc>
          <w:tcPr>
            <w:tcW w:w="6492" w:type="dxa"/>
            <w:vAlign w:val="center"/>
          </w:tcPr>
          <w:p w14:paraId="3D8E94E4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 xml:space="preserve">Посилання на </w:t>
            </w:r>
          </w:p>
          <w:p w14:paraId="21F2D662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онлайн-заняття</w:t>
            </w:r>
          </w:p>
          <w:p w14:paraId="7C17221F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vAlign w:val="center"/>
          </w:tcPr>
          <w:p w14:paraId="1E850C21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 xml:space="preserve">Посилання на </w:t>
            </w:r>
          </w:p>
          <w:p w14:paraId="712F140B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Сlassroom</w:t>
            </w:r>
          </w:p>
        </w:tc>
      </w:tr>
      <w:tr w:rsidR="00F119E9" w:rsidRPr="00BD26F6" w14:paraId="40F88A86" w14:textId="77777777" w:rsidTr="00F119E9">
        <w:trPr>
          <w:trHeight w:val="20"/>
        </w:trPr>
        <w:tc>
          <w:tcPr>
            <w:tcW w:w="1872" w:type="dxa"/>
            <w:vAlign w:val="center"/>
          </w:tcPr>
          <w:p w14:paraId="71C49510" w14:textId="177F9177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Фізичне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иховання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D977017" w14:textId="2BF482DC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тупаленко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аталія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стянтинівна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505D0518" w14:textId="77777777" w:rsidR="00F119E9" w:rsidRPr="00F119E9" w:rsidRDefault="00384E00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hyperlink r:id="rId4" w:history="1"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:/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5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web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zoom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j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4978720863?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pwd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=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ZTR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4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SkpheVlhczQvVzhqdnBWR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1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JzQT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9&amp;</w:t>
              </w:r>
              <w:proofErr w:type="spellStart"/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omn</w:t>
              </w:r>
              <w:proofErr w:type="spellEnd"/>
            </w:hyperlink>
          </w:p>
          <w:p w14:paraId="1B995BFD" w14:textId="77777777" w:rsidR="00F119E9" w:rsidRPr="0011496A" w:rsidRDefault="00F119E9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Ідентифікатор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proofErr w:type="gram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ференції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:  82312680415</w:t>
            </w:r>
            <w:proofErr w:type="gram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</w:p>
          <w:p w14:paraId="55B3DDC6" w14:textId="656AAC75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д доступа:nB6KzR</w:t>
            </w:r>
          </w:p>
        </w:tc>
        <w:tc>
          <w:tcPr>
            <w:tcW w:w="4820" w:type="dxa"/>
            <w:shd w:val="clear" w:color="auto" w:fill="auto"/>
          </w:tcPr>
          <w:p w14:paraId="55429284" w14:textId="77777777" w:rsidR="00F119E9" w:rsidRPr="00F119E9" w:rsidRDefault="00384E00" w:rsidP="00F119E9">
            <w:pPr>
              <w:spacing w:before="120" w:after="120"/>
              <w:ind w:left="57" w:right="57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hyperlink r:id="rId5" w:history="1">
              <w:r w:rsidR="00F119E9" w:rsidRPr="00FB7BD3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https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://</w:t>
              </w:r>
              <w:r w:rsidR="00F119E9" w:rsidRPr="00FB7BD3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classroom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.</w:t>
              </w:r>
              <w:r w:rsidR="00F119E9" w:rsidRPr="00FB7BD3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google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.</w:t>
              </w:r>
              <w:r w:rsidR="00F119E9" w:rsidRPr="00FB7BD3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com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/</w:t>
              </w:r>
              <w:r w:rsidR="00F119E9" w:rsidRPr="00FB7BD3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c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/</w:t>
              </w:r>
              <w:proofErr w:type="spellStart"/>
              <w:r w:rsidR="00F119E9" w:rsidRPr="00FB7BD3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NzUxMD</w:t>
              </w:r>
              <w:proofErr w:type="spellEnd"/>
            </w:hyperlink>
          </w:p>
          <w:p w14:paraId="704FD057" w14:textId="75FBA712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EyNjU2MjMy?cjc=</w:t>
            </w:r>
            <w:proofErr w:type="spellStart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jvcjgwo</w:t>
            </w:r>
            <w:proofErr w:type="spellEnd"/>
          </w:p>
        </w:tc>
      </w:tr>
      <w:tr w:rsidR="00F119E9" w:rsidRPr="00380B09" w14:paraId="1CEE1411" w14:textId="77777777" w:rsidTr="00F119E9">
        <w:trPr>
          <w:trHeight w:val="20"/>
        </w:trPr>
        <w:tc>
          <w:tcPr>
            <w:tcW w:w="1872" w:type="dxa"/>
            <w:vAlign w:val="center"/>
          </w:tcPr>
          <w:p w14:paraId="034BE41A" w14:textId="50F52C46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Інозем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ов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(за проф.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рямуванням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A60F0" w14:textId="5E4CEE16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етрусенко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митро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Якович</w:t>
            </w:r>
          </w:p>
        </w:tc>
        <w:tc>
          <w:tcPr>
            <w:tcW w:w="6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A3025" w14:textId="77777777" w:rsidR="00F119E9" w:rsidRPr="00F119E9" w:rsidRDefault="00384E00" w:rsidP="00F119E9">
            <w:pPr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hyperlink r:id="rId6" w:history="1"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:/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5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web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zoom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j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9916642723?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pwd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=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bGlUaUtleW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5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jUzUvb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3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FJcTBZYjBDZz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9=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Wqb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4</w:t>
              </w:r>
              <w:proofErr w:type="spellStart"/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bf</w:t>
              </w:r>
              <w:proofErr w:type="spellEnd"/>
            </w:hyperlink>
          </w:p>
          <w:p w14:paraId="1EE5801A" w14:textId="5BA59CA2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дентификатор конференции: 991 664 2723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036AA" w14:textId="0AA4D3E4" w:rsidR="00F119E9" w:rsidRPr="00BD26F6" w:rsidRDefault="00384E00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hyperlink r:id="rId7" w:tgtFrame="_blank" w:history="1">
              <w:r w:rsid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</w:rPr>
                <w:t> https</w:t>
              </w:r>
              <w:r w:rsidR="00C36EA1" w:rsidRP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  <w:lang w:val="uk-UA"/>
                </w:rPr>
                <w:t>://</w:t>
              </w:r>
              <w:r w:rsid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</w:rPr>
                <w:t>us</w:t>
              </w:r>
              <w:r w:rsidR="00C36EA1" w:rsidRP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  <w:lang w:val="uk-UA"/>
                </w:rPr>
                <w:t>05</w:t>
              </w:r>
              <w:r w:rsid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</w:rPr>
                <w:t>web</w:t>
              </w:r>
              <w:r w:rsidR="00C36EA1" w:rsidRP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  <w:lang w:val="uk-UA"/>
                </w:rPr>
                <w:t>.</w:t>
              </w:r>
              <w:r w:rsid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</w:rPr>
                <w:t>zoom</w:t>
              </w:r>
              <w:r w:rsidR="00C36EA1" w:rsidRP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  <w:lang w:val="uk-UA"/>
                </w:rPr>
                <w:t>.</w:t>
              </w:r>
              <w:r w:rsid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</w:rPr>
                <w:t>us</w:t>
              </w:r>
              <w:r w:rsidR="00C36EA1" w:rsidRP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  <w:lang w:val="uk-UA"/>
                </w:rPr>
                <w:t>/</w:t>
              </w:r>
              <w:r w:rsid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</w:rPr>
                <w:t>j</w:t>
              </w:r>
              <w:r w:rsidR="00C36EA1" w:rsidRP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  <w:lang w:val="uk-UA"/>
                </w:rPr>
                <w:t>/9463829805?</w:t>
              </w:r>
              <w:r w:rsid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</w:rPr>
                <w:t>pwd</w:t>
              </w:r>
              <w:r w:rsidR="00C36EA1" w:rsidRP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  <w:lang w:val="uk-UA"/>
                </w:rPr>
                <w:t>=</w:t>
              </w:r>
              <w:r w:rsid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</w:rPr>
                <w:t>cWdudHJQWldxbW</w:t>
              </w:r>
              <w:r w:rsidR="00C36EA1" w:rsidRP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  <w:lang w:val="uk-UA"/>
                </w:rPr>
                <w:t>9</w:t>
              </w:r>
              <w:r w:rsid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</w:rPr>
                <w:t>ET</w:t>
              </w:r>
              <w:r w:rsidR="00C36EA1" w:rsidRP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  <w:lang w:val="uk-UA"/>
                </w:rPr>
                <w:t>0</w:t>
              </w:r>
              <w:r w:rsid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</w:rPr>
                <w:t>UvOW</w:t>
              </w:r>
              <w:r w:rsidR="00C36EA1" w:rsidRP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  <w:lang w:val="uk-UA"/>
                </w:rPr>
                <w:t>83</w:t>
              </w:r>
              <w:r w:rsid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</w:rPr>
                <w:t>bDZSQT</w:t>
              </w:r>
              <w:r w:rsidR="00C36EA1" w:rsidRPr="00C36EA1">
                <w:rPr>
                  <w:rStyle w:val="a4"/>
                  <w:rFonts w:ascii="Arial" w:hAnsi="Arial" w:cs="Arial"/>
                  <w:color w:val="1155CC"/>
                  <w:shd w:val="clear" w:color="auto" w:fill="FFFFFF"/>
                  <w:lang w:val="uk-UA"/>
                </w:rPr>
                <w:t>09</w:t>
              </w:r>
            </w:hyperlink>
          </w:p>
        </w:tc>
      </w:tr>
      <w:tr w:rsidR="00F119E9" w:rsidRPr="00380B09" w14:paraId="6BBB8AB5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744E0C95" w14:textId="512F1BF3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Інженер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графіка</w:t>
            </w:r>
            <w:proofErr w:type="spellEnd"/>
          </w:p>
        </w:tc>
        <w:tc>
          <w:tcPr>
            <w:tcW w:w="1984" w:type="dxa"/>
            <w:shd w:val="clear" w:color="auto" w:fill="auto"/>
            <w:vAlign w:val="center"/>
          </w:tcPr>
          <w:p w14:paraId="71459CFF" w14:textId="4856BCB9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ондратенко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аталія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иколаївна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1A467511" w14:textId="77777777" w:rsidR="00F119E9" w:rsidRPr="00F119E9" w:rsidRDefault="00384E00" w:rsidP="00F119E9">
            <w:pPr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hyperlink r:id="rId8" w:history="1"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:/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5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web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zoom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j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 xml:space="preserve">/84880361746? </w:t>
              </w:r>
              <w:proofErr w:type="spellStart"/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pwd</w:t>
              </w:r>
              <w:proofErr w:type="spellEnd"/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=</w:t>
              </w:r>
              <w:proofErr w:type="spellStart"/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apcYxoXSgFsSZIbboJgqiK</w:t>
              </w:r>
              <w:proofErr w:type="spellEnd"/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</w:t>
              </w:r>
              <w:proofErr w:type="spellStart"/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oxepJT</w:t>
              </w:r>
              <w:proofErr w:type="spellEnd"/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1</w:t>
              </w:r>
            </w:hyperlink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</w:p>
          <w:p w14:paraId="16A4DFFF" w14:textId="7B76DE98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shd w:val="clear" w:color="auto" w:fill="auto"/>
          </w:tcPr>
          <w:p w14:paraId="4E31E8C4" w14:textId="46643F39" w:rsidR="00F119E9" w:rsidRPr="00BD26F6" w:rsidRDefault="00384E00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hyperlink r:id="rId9" w:history="1"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:/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lassroom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google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om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NzQxMjQ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5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Mjg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4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MTIz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?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jc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=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o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7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vu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5</w:t>
              </w:r>
              <w:proofErr w:type="spellStart"/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wt</w:t>
              </w:r>
              <w:proofErr w:type="spellEnd"/>
            </w:hyperlink>
          </w:p>
        </w:tc>
      </w:tr>
      <w:tr w:rsidR="00F119E9" w:rsidRPr="00380B09" w14:paraId="4AC2BCDF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4C048765" w14:textId="7927B2F8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Конструкційні та електротехнічні матеріали 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4CB1D8F" w14:textId="4292F347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hAnsi="Times New Roman" w:cs="Times New Roman"/>
                <w:noProof/>
                <w:sz w:val="24"/>
                <w:szCs w:val="24"/>
              </w:rPr>
              <w:t>Макогон Тетяна Вікторівна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258E4364" w14:textId="77777777" w:rsidR="00F119E9" w:rsidRPr="00F119E9" w:rsidRDefault="00384E00" w:rsidP="00F119E9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10" w:history="1">
              <w:r w:rsidR="00F119E9" w:rsidRPr="0011496A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</w:rPr>
                <w:t>https</w:t>
              </w:r>
              <w:r w:rsidR="00F119E9" w:rsidRPr="00F119E9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://</w:t>
              </w:r>
              <w:r w:rsidR="00F119E9" w:rsidRPr="0011496A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</w:rPr>
                <w:t>us</w:t>
              </w:r>
              <w:r w:rsidR="00F119E9" w:rsidRPr="00F119E9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05</w:t>
              </w:r>
              <w:r w:rsidR="00F119E9" w:rsidRPr="0011496A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</w:rPr>
                <w:t>web</w:t>
              </w:r>
              <w:r w:rsidR="00F119E9" w:rsidRPr="00F119E9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.</w:t>
              </w:r>
              <w:r w:rsidR="00F119E9" w:rsidRPr="0011496A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</w:rPr>
                <w:t>zoom</w:t>
              </w:r>
              <w:r w:rsidR="00F119E9" w:rsidRPr="00F119E9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.</w:t>
              </w:r>
              <w:r w:rsidR="00F119E9" w:rsidRPr="0011496A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</w:rPr>
                <w:t>us</w:t>
              </w:r>
              <w:r w:rsidR="00F119E9" w:rsidRPr="00F119E9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/</w:t>
              </w:r>
              <w:r w:rsidR="00F119E9" w:rsidRPr="0011496A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</w:rPr>
                <w:t>j</w:t>
              </w:r>
              <w:r w:rsidR="00F119E9" w:rsidRPr="00F119E9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/85278248257?</w:t>
              </w:r>
              <w:r w:rsidR="00F119E9" w:rsidRPr="0011496A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</w:rPr>
                <w:t>pwd</w:t>
              </w:r>
              <w:r w:rsidR="00F119E9" w:rsidRPr="00F119E9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=</w:t>
              </w:r>
              <w:r w:rsidR="00F119E9" w:rsidRPr="0011496A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</w:rPr>
                <w:t>ZdZKzJqnu</w:t>
              </w:r>
              <w:r w:rsidR="00F119E9" w:rsidRPr="00F119E9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3</w:t>
              </w:r>
              <w:r w:rsidR="00F119E9" w:rsidRPr="0011496A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</w:rPr>
                <w:t>Sv</w:t>
              </w:r>
              <w:r w:rsidR="00F119E9" w:rsidRPr="00F119E9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2</w:t>
              </w:r>
              <w:r w:rsidR="00F119E9" w:rsidRPr="0011496A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</w:rPr>
                <w:t>yPEZD</w:t>
              </w:r>
              <w:r w:rsidR="00F119E9" w:rsidRPr="00F119E9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10</w:t>
              </w:r>
              <w:r w:rsidR="00F119E9" w:rsidRPr="0011496A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</w:rPr>
                <w:t>HHcroWVCxx</w:t>
              </w:r>
              <w:r w:rsidR="00F119E9" w:rsidRPr="00F119E9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.1</w:t>
              </w:r>
            </w:hyperlink>
          </w:p>
          <w:p w14:paraId="5DBC1D48" w14:textId="77777777" w:rsidR="00F119E9" w:rsidRPr="0011496A" w:rsidRDefault="00F119E9" w:rsidP="00F119E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1496A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Идентификатор конференции: 852 7824 8257 </w:t>
            </w:r>
          </w:p>
          <w:p w14:paraId="5F39D80E" w14:textId="14BC37B7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hAnsi="Times New Roman" w:cs="Times New Roman"/>
                <w:noProof/>
                <w:sz w:val="24"/>
                <w:szCs w:val="24"/>
              </w:rPr>
              <w:t>Код доступа: MbGV2n</w:t>
            </w:r>
          </w:p>
        </w:tc>
        <w:tc>
          <w:tcPr>
            <w:tcW w:w="4820" w:type="dxa"/>
            <w:shd w:val="clear" w:color="auto" w:fill="auto"/>
          </w:tcPr>
          <w:p w14:paraId="36765E8E" w14:textId="1CEBF919" w:rsidR="00F119E9" w:rsidRPr="007161B6" w:rsidRDefault="00384E00" w:rsidP="00F119E9">
            <w:pPr>
              <w:rPr>
                <w:rFonts w:ascii="Times New Roman" w:eastAsia="Calibri" w:hAnsi="Times New Roman" w:cs="Times New Roman"/>
                <w:noProof/>
                <w:sz w:val="24"/>
                <w:szCs w:val="24"/>
                <w:lang w:val="uk-UA"/>
              </w:rPr>
            </w:pPr>
            <w:hyperlink r:id="rId11" w:history="1">
              <w:r w:rsidR="002664F5" w:rsidRPr="007161B6">
                <w:rPr>
                  <w:rStyle w:val="a4"/>
                  <w:rFonts w:ascii="Times New Roman" w:eastAsia="Calibri" w:hAnsi="Times New Roman" w:cs="Times New Roman"/>
                  <w:noProof/>
                  <w:sz w:val="24"/>
                  <w:szCs w:val="24"/>
                  <w:lang w:val="uk-UA"/>
                </w:rPr>
                <w:t>https://classroom.google.com/c/Nzc0ODI2MjQxNzMz?cjc=w6msa6gu</w:t>
              </w:r>
            </w:hyperlink>
          </w:p>
          <w:p w14:paraId="49227A83" w14:textId="6981DFDF" w:rsidR="002664F5" w:rsidRPr="00BD26F6" w:rsidRDefault="002664F5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F119E9" w:rsidRPr="00F119E9" w14:paraId="01AB02E2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78159E80" w14:textId="28C3B492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лектричні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ашини</w:t>
            </w:r>
            <w:proofErr w:type="spellEnd"/>
          </w:p>
        </w:tc>
        <w:tc>
          <w:tcPr>
            <w:tcW w:w="1984" w:type="dxa"/>
            <w:shd w:val="clear" w:color="auto" w:fill="auto"/>
            <w:vAlign w:val="center"/>
          </w:tcPr>
          <w:p w14:paraId="706E8770" w14:textId="1A8BBE1E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Голові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ле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иколаївна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31624A74" w14:textId="77777777" w:rsidR="00F119E9" w:rsidRPr="00F119E9" w:rsidRDefault="00384E00" w:rsidP="00F119E9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hyperlink r:id="rId12" w:history="1"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https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://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us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05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web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.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zoom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.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us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/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j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/89996584139?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pwd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=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JaMao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0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XdRlGQna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47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ECsGj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899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Jkw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5</w:t>
              </w:r>
              <w:proofErr w:type="spellStart"/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Va</w:t>
              </w:r>
              <w:proofErr w:type="spellEnd"/>
            </w:hyperlink>
            <w:r w:rsidR="00F119E9" w:rsidRPr="00F119E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5B4EC61A" w14:textId="22CF2194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Ідентифікатор</w:t>
            </w:r>
            <w:proofErr w:type="spellEnd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конференції</w:t>
            </w:r>
            <w:proofErr w:type="spellEnd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: 899 9658 4139</w:t>
            </w:r>
            <w:r w:rsidRPr="0011496A">
              <w:rPr>
                <w:rFonts w:ascii="Times New Roman" w:hAnsi="Times New Roman" w:cs="Times New Roman"/>
                <w:sz w:val="24"/>
                <w:szCs w:val="24"/>
              </w:rPr>
              <w:br/>
              <w:t>Код доступу: 0iFtVP</w:t>
            </w:r>
          </w:p>
        </w:tc>
        <w:tc>
          <w:tcPr>
            <w:tcW w:w="4820" w:type="dxa"/>
            <w:shd w:val="clear" w:color="auto" w:fill="auto"/>
          </w:tcPr>
          <w:p w14:paraId="6A9EED08" w14:textId="77777777" w:rsidR="00F119E9" w:rsidRPr="00F119E9" w:rsidRDefault="00384E00" w:rsidP="00F119E9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hyperlink r:id="rId13" w:history="1"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https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://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classroom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.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google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.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com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/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c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/</w:t>
              </w:r>
              <w:proofErr w:type="spellStart"/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ODAwMjA</w:t>
              </w:r>
              <w:proofErr w:type="spellEnd"/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1</w:t>
              </w:r>
              <w:proofErr w:type="spellStart"/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MTUzOTA</w:t>
              </w:r>
              <w:proofErr w:type="spellEnd"/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5?</w:t>
              </w:r>
              <w:proofErr w:type="spellStart"/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cjc</w:t>
              </w:r>
              <w:proofErr w:type="spellEnd"/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=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m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5</w:t>
              </w:r>
              <w:proofErr w:type="spellStart"/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zrayu</w:t>
              </w:r>
              <w:proofErr w:type="spellEnd"/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3</w:t>
              </w:r>
            </w:hyperlink>
          </w:p>
          <w:p w14:paraId="6DF84CB5" w14:textId="77777777" w:rsidR="00F119E9" w:rsidRPr="0011496A" w:rsidRDefault="00F119E9" w:rsidP="00F119E9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1496A">
              <w:rPr>
                <w:rFonts w:ascii="Times New Roman" w:hAnsi="Times New Roman" w:cs="Times New Roman"/>
                <w:bCs/>
                <w:sz w:val="24"/>
                <w:szCs w:val="24"/>
              </w:rPr>
              <w:t>Код курсу: m5zrayu3</w:t>
            </w:r>
          </w:p>
          <w:p w14:paraId="7812BB5E" w14:textId="687BA612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F119E9" w:rsidRPr="00380B09" w14:paraId="218D489A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64539064" w14:textId="65F7BD4D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лектротехнік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та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лектричні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имірювання</w:t>
            </w:r>
            <w:proofErr w:type="spellEnd"/>
          </w:p>
        </w:tc>
        <w:tc>
          <w:tcPr>
            <w:tcW w:w="1984" w:type="dxa"/>
            <w:shd w:val="clear" w:color="auto" w:fill="auto"/>
            <w:vAlign w:val="center"/>
          </w:tcPr>
          <w:p w14:paraId="74D73A3F" w14:textId="7E0937C5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опчий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Наталя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иколаїв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060E40B4" w14:textId="77777777" w:rsidR="00F119E9" w:rsidRPr="00F119E9" w:rsidRDefault="00384E00" w:rsidP="00F119E9">
            <w:pPr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hyperlink r:id="rId14" w:history="1"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:/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5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web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zoom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j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7241831655?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pwd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=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bGlIZzVuK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3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mWitYeEkxY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1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LYlBSUT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9</w:t>
              </w:r>
            </w:hyperlink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</w:p>
          <w:p w14:paraId="6BD4F34F" w14:textId="77777777" w:rsidR="00F119E9" w:rsidRPr="0011496A" w:rsidRDefault="00F119E9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дентификатор конференции: 724 183 1655</w:t>
            </w:r>
          </w:p>
          <w:p w14:paraId="7FE26EA1" w14:textId="63870732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д доступа: EZD10D</w:t>
            </w:r>
          </w:p>
        </w:tc>
        <w:tc>
          <w:tcPr>
            <w:tcW w:w="4820" w:type="dxa"/>
            <w:shd w:val="clear" w:color="auto" w:fill="auto"/>
          </w:tcPr>
          <w:p w14:paraId="2CBB1E7C" w14:textId="45104A22" w:rsidR="00F119E9" w:rsidRPr="00BD26F6" w:rsidRDefault="00384E00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hyperlink r:id="rId15" w:history="1"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:/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lassroom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google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om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NDQwNTYyNDI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3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MDU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5?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jc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=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b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65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n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424</w:t>
              </w:r>
            </w:hyperlink>
          </w:p>
        </w:tc>
      </w:tr>
      <w:tr w:rsidR="00F119E9" w:rsidRPr="00380B09" w14:paraId="6357F1C5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2B516281" w14:textId="0F2D268B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лектричні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танції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та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ідстанції</w:t>
            </w:r>
            <w:proofErr w:type="spellEnd"/>
          </w:p>
        </w:tc>
        <w:tc>
          <w:tcPr>
            <w:tcW w:w="1984" w:type="dxa"/>
            <w:shd w:val="clear" w:color="auto" w:fill="auto"/>
            <w:vAlign w:val="center"/>
          </w:tcPr>
          <w:p w14:paraId="6C3CA93B" w14:textId="792175C7" w:rsidR="00F119E9" w:rsidRPr="00BD26F6" w:rsidRDefault="00D9153F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Жебко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олодимир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лексійович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2DD1E9D8" w14:textId="77777777" w:rsidR="00D9153F" w:rsidRPr="00F119E9" w:rsidRDefault="00384E00" w:rsidP="00D9153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hyperlink r:id="rId16" w:history="1">
              <w:r w:rsidR="00D9153F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</w:t>
              </w:r>
              <w:r w:rsidR="00D9153F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://</w:t>
              </w:r>
              <w:r w:rsidR="00D9153F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s</w:t>
              </w:r>
              <w:r w:rsidR="00D9153F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5</w:t>
              </w:r>
              <w:r w:rsidR="00D9153F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web</w:t>
              </w:r>
              <w:r w:rsidR="00D9153F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D9153F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zoom</w:t>
              </w:r>
              <w:r w:rsidR="00D9153F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D9153F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s</w:t>
              </w:r>
              <w:r w:rsidR="00D9153F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="00D9153F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j</w:t>
              </w:r>
              <w:r w:rsidR="00D9153F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6030660645?</w:t>
              </w:r>
              <w:r w:rsidR="00D9153F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pwd</w:t>
              </w:r>
              <w:r w:rsidR="00D9153F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=</w:t>
              </w:r>
              <w:r w:rsidR="00D9153F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K</w:t>
              </w:r>
              <w:r w:rsidR="00D9153F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2</w:t>
              </w:r>
              <w:r w:rsidR="00D9153F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RZL</w:t>
              </w:r>
              <w:r w:rsidR="00D9153F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</w:t>
              </w:r>
              <w:r w:rsidR="00D9153F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ZpK</w:t>
              </w:r>
              <w:r w:rsidR="00D9153F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</w:t>
              </w:r>
              <w:r w:rsidR="00D9153F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VicFBxNUhraG</w:t>
              </w:r>
              <w:r w:rsidR="00D9153F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</w:t>
              </w:r>
              <w:r w:rsidR="00D9153F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wTTE</w:t>
              </w:r>
              <w:r w:rsidR="00D9153F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1</w:t>
              </w:r>
              <w:r w:rsidR="00D9153F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QT</w:t>
              </w:r>
              <w:r w:rsidR="00D9153F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9</w:t>
              </w:r>
            </w:hyperlink>
          </w:p>
          <w:p w14:paraId="6E352960" w14:textId="0085F342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shd w:val="clear" w:color="auto" w:fill="auto"/>
          </w:tcPr>
          <w:p w14:paraId="08814C47" w14:textId="790D904A" w:rsidR="00F119E9" w:rsidRPr="00BD26F6" w:rsidRDefault="00384E00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hyperlink r:id="rId17" w:history="1">
              <w:r w:rsidR="007161B6" w:rsidRPr="006A695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https://classroom.google.com/c/NzQ1ODEyNDg5OTEy?cjc=4qcp5wo</w:t>
              </w:r>
            </w:hyperlink>
          </w:p>
        </w:tc>
      </w:tr>
      <w:tr w:rsidR="00F119E9" w:rsidRPr="00380B09" w14:paraId="6DFF4FA9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35B5C023" w14:textId="568DA54C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снови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хорони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раці</w:t>
            </w:r>
            <w:proofErr w:type="spellEnd"/>
          </w:p>
        </w:tc>
        <w:tc>
          <w:tcPr>
            <w:tcW w:w="1984" w:type="dxa"/>
            <w:shd w:val="clear" w:color="auto" w:fill="auto"/>
            <w:vAlign w:val="center"/>
          </w:tcPr>
          <w:p w14:paraId="1898D02A" w14:textId="186A5244" w:rsidR="00F119E9" w:rsidRPr="00BD26F6" w:rsidRDefault="00B72D0B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Жебко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олодимир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лексійович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61BADB9A" w14:textId="78C80EC8" w:rsidR="00F119E9" w:rsidRPr="00F119E9" w:rsidRDefault="00384E00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hyperlink r:id="rId18" w:history="1"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:/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5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web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zoom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j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6030660645?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pwd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=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K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2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RZL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ZpK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VicFBxNUhraG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wTTE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1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QT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9</w:t>
              </w:r>
            </w:hyperlink>
          </w:p>
          <w:p w14:paraId="39769FBE" w14:textId="34DF126C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shd w:val="clear" w:color="auto" w:fill="auto"/>
          </w:tcPr>
          <w:p w14:paraId="11BD444B" w14:textId="20C6DAAE" w:rsidR="00F119E9" w:rsidRPr="00380B09" w:rsidRDefault="00380B09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hyperlink r:id="rId19" w:history="1"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://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lassroom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google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om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Nzk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5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NTI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MDk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5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NTcy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?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jc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=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jkn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33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qn</w:t>
              </w:r>
            </w:hyperlink>
          </w:p>
          <w:p w14:paraId="3213847E" w14:textId="77777777" w:rsidR="00380B09" w:rsidRPr="00F119E9" w:rsidRDefault="00380B09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  <w:p w14:paraId="16DB169D" w14:textId="1C392118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F119E9" w:rsidRPr="00380B09" w14:paraId="3F043387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2131D657" w14:textId="0BEE8A73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Навчаль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практика в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айстерні</w:t>
            </w:r>
            <w:proofErr w:type="spellEnd"/>
          </w:p>
        </w:tc>
        <w:tc>
          <w:tcPr>
            <w:tcW w:w="1984" w:type="dxa"/>
            <w:shd w:val="clear" w:color="auto" w:fill="auto"/>
            <w:vAlign w:val="center"/>
          </w:tcPr>
          <w:p w14:paraId="0FF87E3B" w14:textId="7703371F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авиденко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лександр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Іванович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360ABA46" w14:textId="77777777" w:rsidR="00F119E9" w:rsidRPr="00F119E9" w:rsidRDefault="00384E00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hyperlink r:id="rId20" w:history="1"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:/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5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web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zoom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j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86111725909?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pwd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=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O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8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aab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2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RtFLr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2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qs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6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hE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1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QcQ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9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lC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8</w:t>
              </w:r>
              <w:r w:rsidR="00F119E9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</w:t>
              </w:r>
              <w:r w:rsidR="00F119E9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23.1</w:t>
              </w:r>
            </w:hyperlink>
          </w:p>
          <w:p w14:paraId="5498D5DD" w14:textId="77777777" w:rsidR="00F119E9" w:rsidRPr="0011496A" w:rsidRDefault="00F119E9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дентификатор конференции: 861 1172 5909</w:t>
            </w:r>
          </w:p>
          <w:p w14:paraId="4B0F60DE" w14:textId="06514F3D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д доступа: 11tFDs</w:t>
            </w:r>
          </w:p>
        </w:tc>
        <w:tc>
          <w:tcPr>
            <w:tcW w:w="4820" w:type="dxa"/>
            <w:shd w:val="clear" w:color="auto" w:fill="auto"/>
          </w:tcPr>
          <w:p w14:paraId="69D85742" w14:textId="1B38F24E" w:rsidR="00F119E9" w:rsidRPr="00380B09" w:rsidRDefault="00380B09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hyperlink r:id="rId21" w:history="1"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://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lassroom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google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om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Nzk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5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NTI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MDk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5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NTcy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?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jc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=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jkn</w:t>
              </w:r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33</w:t>
              </w:r>
              <w:proofErr w:type="spellStart"/>
              <w:r w:rsidRPr="00D506A2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qn</w:t>
              </w:r>
              <w:proofErr w:type="spellEnd"/>
            </w:hyperlink>
          </w:p>
          <w:p w14:paraId="6DCDA5EA" w14:textId="77777777" w:rsidR="00380B09" w:rsidRPr="00F119E9" w:rsidRDefault="00380B09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  <w:p w14:paraId="280410C6" w14:textId="675CE6F4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F119E9" w:rsidRPr="00380B09" w14:paraId="1D3C0BF3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713B0875" w14:textId="56BF3ABB" w:rsidR="00F119E9" w:rsidRPr="00BD26F6" w:rsidRDefault="00F119E9" w:rsidP="00F119E9">
            <w:pPr>
              <w:ind w:right="29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хніч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еханіка</w:t>
            </w:r>
            <w:proofErr w:type="spellEnd"/>
          </w:p>
        </w:tc>
        <w:tc>
          <w:tcPr>
            <w:tcW w:w="1984" w:type="dxa"/>
            <w:shd w:val="clear" w:color="auto" w:fill="auto"/>
            <w:vAlign w:val="center"/>
          </w:tcPr>
          <w:p w14:paraId="00C06266" w14:textId="51668BB5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Голові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ле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иколаївна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7859835D" w14:textId="77777777" w:rsidR="00F119E9" w:rsidRPr="00F119E9" w:rsidRDefault="00384E00" w:rsidP="00F119E9">
            <w:pPr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</w:pPr>
            <w:hyperlink r:id="rId22" w:history="1"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https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://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us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05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web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.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zoom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.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us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/</w:t>
              </w:r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j</w:t>
              </w:r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/89996584139?</w:t>
              </w:r>
              <w:proofErr w:type="spellStart"/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pwd</w:t>
              </w:r>
              <w:proofErr w:type="spellEnd"/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=</w:t>
              </w:r>
              <w:proofErr w:type="spellStart"/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JaMao</w:t>
              </w:r>
              <w:proofErr w:type="spellEnd"/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0</w:t>
              </w:r>
              <w:proofErr w:type="spellStart"/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XdRlGQna</w:t>
              </w:r>
              <w:proofErr w:type="spellEnd"/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47</w:t>
              </w:r>
              <w:proofErr w:type="spellStart"/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ECsGj</w:t>
              </w:r>
              <w:proofErr w:type="spellEnd"/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899</w:t>
              </w:r>
              <w:proofErr w:type="spellStart"/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Jkw</w:t>
              </w:r>
              <w:proofErr w:type="spellEnd"/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5</w:t>
              </w:r>
              <w:proofErr w:type="spellStart"/>
              <w:r w:rsidR="00F119E9" w:rsidRPr="0011496A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Va</w:t>
              </w:r>
              <w:proofErr w:type="spellEnd"/>
              <w:r w:rsidR="00F119E9" w:rsidRPr="00F119E9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.1</w:t>
              </w:r>
            </w:hyperlink>
          </w:p>
          <w:p w14:paraId="6F8B9A20" w14:textId="1D118D6F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Ідентифікатор</w:t>
            </w:r>
            <w:proofErr w:type="spellEnd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конференції</w:t>
            </w:r>
            <w:proofErr w:type="spellEnd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: 899 9658 4139</w:t>
            </w:r>
            <w:r w:rsidRPr="0011496A">
              <w:rPr>
                <w:rFonts w:ascii="Times New Roman" w:hAnsi="Times New Roman" w:cs="Times New Roman"/>
                <w:sz w:val="24"/>
                <w:szCs w:val="24"/>
              </w:rPr>
              <w:br/>
              <w:t>Код доступу: 0</w:t>
            </w:r>
            <w:proofErr w:type="spellStart"/>
            <w:r w:rsidRPr="0011496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tVP</w:t>
            </w:r>
            <w:proofErr w:type="spellEnd"/>
          </w:p>
        </w:tc>
        <w:tc>
          <w:tcPr>
            <w:tcW w:w="4820" w:type="dxa"/>
            <w:shd w:val="clear" w:color="auto" w:fill="auto"/>
          </w:tcPr>
          <w:p w14:paraId="7214FCE6" w14:textId="76B5BDE3" w:rsidR="00F119E9" w:rsidRPr="00F119E9" w:rsidRDefault="00F119E9" w:rsidP="00F119E9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F119E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\</w:t>
            </w:r>
            <w:hyperlink r:id="rId23" w:history="1"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https</w:t>
              </w:r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://</w:t>
              </w:r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classroom</w:t>
              </w:r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.</w:t>
              </w:r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google</w:t>
              </w:r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.</w:t>
              </w:r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com</w:t>
              </w:r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/</w:t>
              </w:r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c</w:t>
              </w:r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/</w:t>
              </w:r>
              <w:proofErr w:type="spellStart"/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NzQ</w:t>
              </w:r>
              <w:proofErr w:type="spellEnd"/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10</w:t>
              </w:r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DY</w:t>
              </w:r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2</w:t>
              </w:r>
              <w:proofErr w:type="spellStart"/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NjAOMDUx</w:t>
              </w:r>
              <w:proofErr w:type="spellEnd"/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?</w:t>
              </w:r>
              <w:proofErr w:type="spellStart"/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cjc</w:t>
              </w:r>
              <w:proofErr w:type="spellEnd"/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=</w:t>
              </w:r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k</w:t>
              </w:r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6</w:t>
              </w:r>
              <w:proofErr w:type="spellStart"/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nz</w:t>
              </w:r>
              <w:proofErr w:type="spellEnd"/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2</w:t>
              </w:r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q</w:t>
              </w:r>
              <w:r w:rsidR="00853014" w:rsidRPr="002B2353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uk-UA"/>
                </w:rPr>
                <w:t>2</w:t>
              </w:r>
            </w:hyperlink>
          </w:p>
          <w:p w14:paraId="59A4AADF" w14:textId="354291DF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853014" w:rsidRPr="00380B09" w14:paraId="614097B3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4E7D95A9" w14:textId="77777777" w:rsidR="00853014" w:rsidRDefault="00853014" w:rsidP="00853014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bookmarkStart w:id="0" w:name="_GoBack" w:colFirst="2" w:colLast="3"/>
            <w: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Технічна експлуатація</w:t>
            </w:r>
          </w:p>
          <w:p w14:paraId="2CAA39E5" w14:textId="0E38E6C6" w:rsidR="00853014" w:rsidRPr="00853014" w:rsidRDefault="00380B09" w:rsidP="00853014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з</w:t>
            </w:r>
            <w:r w:rsidR="00853014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алізниць і безпека руху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97BDE89" w14:textId="06047AEA" w:rsidR="00853014" w:rsidRPr="00BD26F6" w:rsidRDefault="00853014" w:rsidP="00853014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Жебко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олодимир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лексійович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3A7061A4" w14:textId="77777777" w:rsidR="00853014" w:rsidRPr="00380B09" w:rsidRDefault="00384E00" w:rsidP="00853014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</w:pPr>
            <w:hyperlink r:id="rId24" w:history="1"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https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://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us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05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web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.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zoom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.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us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/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j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/6030660645?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pwd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=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K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2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RZL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0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ZpK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0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VicFBxNUhraG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0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wTTE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1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QT</w:t>
              </w:r>
              <w:r w:rsidR="00853014"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09</w:t>
              </w:r>
            </w:hyperlink>
          </w:p>
          <w:p w14:paraId="4014E72A" w14:textId="77777777" w:rsidR="00853014" w:rsidRPr="00380B09" w:rsidRDefault="00853014" w:rsidP="00853014">
            <w:pPr>
              <w:rPr>
                <w:rFonts w:ascii="Times New Roman" w:hAnsi="Times New Roman" w:cs="Times New Roman"/>
                <w:noProof/>
                <w:sz w:val="28"/>
                <w:szCs w:val="28"/>
                <w:lang w:val="uk-UA"/>
              </w:rPr>
            </w:pPr>
          </w:p>
        </w:tc>
        <w:tc>
          <w:tcPr>
            <w:tcW w:w="4820" w:type="dxa"/>
            <w:shd w:val="clear" w:color="auto" w:fill="auto"/>
          </w:tcPr>
          <w:p w14:paraId="01A8E4EE" w14:textId="5ED779E5" w:rsidR="00853014" w:rsidRPr="00380B09" w:rsidRDefault="00380B09" w:rsidP="00853014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</w:pPr>
            <w:hyperlink r:id="rId25" w:history="1"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https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://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classroom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.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google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.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com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/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c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/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Nzk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5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NTI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0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MDk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5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NTcy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?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cjc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=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cjkn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val="uk-UA" w:eastAsia="ru-RU"/>
                </w:rPr>
                <w:t>33</w:t>
              </w:r>
              <w:r w:rsidRPr="00380B09">
                <w:rPr>
                  <w:rStyle w:val="a4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qn</w:t>
              </w:r>
            </w:hyperlink>
          </w:p>
          <w:p w14:paraId="0D571AF4" w14:textId="77777777" w:rsidR="00380B09" w:rsidRPr="00380B09" w:rsidRDefault="00380B09" w:rsidP="00853014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</w:pPr>
          </w:p>
          <w:p w14:paraId="7CF51557" w14:textId="77777777" w:rsidR="00853014" w:rsidRPr="00380B09" w:rsidRDefault="00853014" w:rsidP="00853014">
            <w:pPr>
              <w:spacing w:before="120" w:after="120"/>
              <w:ind w:left="57" w:right="57"/>
              <w:rPr>
                <w:sz w:val="28"/>
                <w:szCs w:val="28"/>
                <w:lang w:val="uk-UA"/>
              </w:rPr>
            </w:pPr>
          </w:p>
        </w:tc>
      </w:tr>
      <w:bookmarkEnd w:id="0"/>
      <w:tr w:rsidR="00C76DA3" w:rsidRPr="00380B09" w14:paraId="7F3FD270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344FB0FE" w14:textId="569F7041" w:rsidR="00C76DA3" w:rsidRDefault="00C76DA3" w:rsidP="00853014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нтактна мережа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EE712EC" w14:textId="6911E8F6" w:rsidR="00C76DA3" w:rsidRDefault="00C76DA3" w:rsidP="0085301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Багри</w:t>
            </w:r>
            <w:r w:rsidR="00D9153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ч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ев</w:t>
            </w:r>
            <w:proofErr w:type="spellEnd"/>
          </w:p>
          <w:p w14:paraId="0567AF48" w14:textId="77777777" w:rsidR="00C76DA3" w:rsidRDefault="00C76DA3" w:rsidP="0085301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Віталій</w:t>
            </w:r>
          </w:p>
          <w:p w14:paraId="7045D2EB" w14:textId="4C8EC1A0" w:rsidR="00C76DA3" w:rsidRPr="00C76DA3" w:rsidRDefault="00C76DA3" w:rsidP="0085301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Валерійович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41B9689F" w14:textId="52E9D1DF" w:rsidR="00C76DA3" w:rsidRPr="00380B09" w:rsidRDefault="00384E00" w:rsidP="00853014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hyperlink r:id="rId26" w:history="1">
              <w:r w:rsidR="00D9153F" w:rsidRPr="00380B09">
                <w:rPr>
                  <w:rStyle w:val="a4"/>
                  <w:rFonts w:ascii="Times New Roman" w:hAnsi="Times New Roman" w:cs="Times New Roman"/>
                  <w:sz w:val="28"/>
                  <w:szCs w:val="28"/>
                  <w:lang w:val="uk-UA"/>
                </w:rPr>
                <w:t>https://us04web.zoom.us/j/78821882294?pwd=AUahxLRgUqnIEVrFGgntWO3pKcFQPb.1</w:t>
              </w:r>
              <w:r w:rsidR="00192153" w:rsidRPr="00380B09">
                <w:rPr>
                  <w:rStyle w:val="a4"/>
                  <w:rFonts w:ascii="Times New Roman" w:hAnsi="Times New Roman" w:cs="Times New Roman"/>
                  <w:sz w:val="28"/>
                  <w:szCs w:val="28"/>
                  <w:lang w:val="uk-UA"/>
                </w:rPr>
                <w:t>U2Xnd5jAwMDAwMQ&amp;meetingMasterEventId=iGPes5c5RNqz4xqPr9J-5Q</w:t>
              </w:r>
            </w:hyperlink>
            <w:r w:rsidR="00192153" w:rsidRPr="00380B0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</w:p>
        </w:tc>
        <w:tc>
          <w:tcPr>
            <w:tcW w:w="4820" w:type="dxa"/>
            <w:shd w:val="clear" w:color="auto" w:fill="auto"/>
          </w:tcPr>
          <w:p w14:paraId="00EF814B" w14:textId="64703F6E" w:rsidR="00C76DA3" w:rsidRPr="00380B09" w:rsidRDefault="00384E00" w:rsidP="00853014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hyperlink r:id="rId27" w:history="1">
              <w:r w:rsidR="00192153" w:rsidRPr="00380B09">
                <w:rPr>
                  <w:rStyle w:val="a4"/>
                  <w:rFonts w:ascii="Times New Roman" w:hAnsi="Times New Roman" w:cs="Times New Roman"/>
                  <w:sz w:val="28"/>
                  <w:szCs w:val="28"/>
                  <w:lang w:val="uk-UA"/>
                </w:rPr>
                <w:t>https://classroom.google.com/c/ODEyNjkyMzQ5MDIz?cjc=kho523jw</w:t>
              </w:r>
            </w:hyperlink>
            <w:r w:rsidR="00192153" w:rsidRPr="00380B0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</w:p>
        </w:tc>
      </w:tr>
    </w:tbl>
    <w:p w14:paraId="4A0881A3" w14:textId="6D183D57" w:rsidR="00B04ABF" w:rsidRDefault="00B04ABF" w:rsidP="007F396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uk-UA"/>
        </w:rPr>
      </w:pPr>
    </w:p>
    <w:p w14:paraId="55F636B4" w14:textId="619D7A38" w:rsidR="00F119E9" w:rsidRDefault="00F119E9" w:rsidP="007F396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uk-UA"/>
        </w:rPr>
      </w:pPr>
    </w:p>
    <w:p w14:paraId="7166A695" w14:textId="77777777" w:rsidR="00F119E9" w:rsidRPr="00BD26F6" w:rsidRDefault="00F119E9" w:rsidP="007F396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uk-UA"/>
        </w:rPr>
      </w:pPr>
    </w:p>
    <w:sectPr w:rsidR="00F119E9" w:rsidRPr="00BD26F6" w:rsidSect="007F3965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AwNjG0BCJLM0NjSyUdpeDU4uLM/DyQAqNaAP2JODQsAAAA"/>
  </w:docVars>
  <w:rsids>
    <w:rsidRoot w:val="00612713"/>
    <w:rsid w:val="00060EEF"/>
    <w:rsid w:val="00073EA8"/>
    <w:rsid w:val="00192153"/>
    <w:rsid w:val="002664F5"/>
    <w:rsid w:val="00380B09"/>
    <w:rsid w:val="00384E00"/>
    <w:rsid w:val="0044630F"/>
    <w:rsid w:val="00446E19"/>
    <w:rsid w:val="00612713"/>
    <w:rsid w:val="007161B6"/>
    <w:rsid w:val="007F3965"/>
    <w:rsid w:val="008267A6"/>
    <w:rsid w:val="00853014"/>
    <w:rsid w:val="00A631E8"/>
    <w:rsid w:val="00B04ABF"/>
    <w:rsid w:val="00B57064"/>
    <w:rsid w:val="00B72D0B"/>
    <w:rsid w:val="00B87AFC"/>
    <w:rsid w:val="00BD26F6"/>
    <w:rsid w:val="00C36EA1"/>
    <w:rsid w:val="00C76DA3"/>
    <w:rsid w:val="00D9153F"/>
    <w:rsid w:val="00E27E6C"/>
    <w:rsid w:val="00F119E9"/>
    <w:rsid w:val="00F33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6D12358"/>
  <w15:chartTrackingRefBased/>
  <w15:docId w15:val="{5B307FF3-838F-4E59-B345-DFC54C45D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Сетка таблицы1"/>
    <w:basedOn w:val="a1"/>
    <w:next w:val="a3"/>
    <w:uiPriority w:val="59"/>
    <w:rsid w:val="007F3965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a3">
    <w:name w:val="Table Grid"/>
    <w:basedOn w:val="a1"/>
    <w:uiPriority w:val="39"/>
    <w:rsid w:val="007F3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iPriority w:val="99"/>
    <w:rsid w:val="007F3965"/>
    <w:rPr>
      <w:color w:val="0000FF"/>
      <w:u w:val="single"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7F3965"/>
    <w:rPr>
      <w:color w:val="605E5C"/>
      <w:shd w:val="clear" w:color="auto" w:fill="E1DFDD"/>
    </w:rPr>
  </w:style>
  <w:style w:type="character" w:customStyle="1" w:styleId="2">
    <w:name w:val="Неразрешенное упоминание2"/>
    <w:basedOn w:val="a0"/>
    <w:uiPriority w:val="99"/>
    <w:semiHidden/>
    <w:unhideWhenUsed/>
    <w:rsid w:val="002664F5"/>
    <w:rPr>
      <w:color w:val="605E5C"/>
      <w:shd w:val="clear" w:color="auto" w:fill="E1DFDD"/>
    </w:rPr>
  </w:style>
  <w:style w:type="character" w:styleId="a5">
    <w:name w:val="Unresolved Mention"/>
    <w:basedOn w:val="a0"/>
    <w:uiPriority w:val="99"/>
    <w:semiHidden/>
    <w:unhideWhenUsed/>
    <w:rsid w:val="00380B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5web.zoom.us/j/84880361746?%20pwd=uapcYxoXSgFsSZIbboJgqiK0oxepJT.1" TargetMode="External"/><Relationship Id="rId13" Type="http://schemas.openxmlformats.org/officeDocument/2006/relationships/hyperlink" Target="https://classroom.google.com/c/ODAwMjA1MTUzOTA5?cjc=m5zrayu3" TargetMode="External"/><Relationship Id="rId18" Type="http://schemas.openxmlformats.org/officeDocument/2006/relationships/hyperlink" Target="https://us05web.zoom.us/j/6030660645?pwd=K2RZL0ZpK0VicFBxNUhraG0wTTE1QT09" TargetMode="External"/><Relationship Id="rId26" Type="http://schemas.openxmlformats.org/officeDocument/2006/relationships/hyperlink" Target="https://us04web.zoom.us/meeting/upwldeigpjkoE9B7cSzvY7ekC07jaY9IC4IT/ics?icsToken=DGxl_qRygW8ZaBMg0gAALAAAAA_SvevPKdsqMYn-mhBirnLXtnsxtzHGZvkhxvyJnCHkgTm3beBZ7ikRYJ_bE6NquOOQ4Uq675-U2Xnd5jAwMDAwMQ&amp;meetingMasterEventId=iGPes5c5RNqz4xqPr9J-5Q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classroom.google.com/c/Nzk5NTI0MDk5NTcy?cjc=cjkn33qn" TargetMode="External"/><Relationship Id="rId7" Type="http://schemas.openxmlformats.org/officeDocument/2006/relationships/hyperlink" Target="https://us05web.zoom.us/j/9463829805?pwd=cWdudHJQWldxbW9ET0UvOW83bDZSQT09" TargetMode="External"/><Relationship Id="rId12" Type="http://schemas.openxmlformats.org/officeDocument/2006/relationships/hyperlink" Target="https://us05web.zoom.us/j/89996584139?pwd=JaMao0XdRlGQna47ECsGj899Jkw5Va" TargetMode="External"/><Relationship Id="rId17" Type="http://schemas.openxmlformats.org/officeDocument/2006/relationships/hyperlink" Target="https://classroom.google.com/c/NzQ1ODEyNDg5OTEy?cjc=4qcp5wo" TargetMode="External"/><Relationship Id="rId25" Type="http://schemas.openxmlformats.org/officeDocument/2006/relationships/hyperlink" Target="https://classroom.google.com/c/Nzk5NTI0MDk5NTcy?cjc=cjkn33qn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us05web.zoom.us/j/6030660645?pwd=K2RZL0ZpK0VicFBxNUhraG0wTTE1QT09" TargetMode="External"/><Relationship Id="rId20" Type="http://schemas.openxmlformats.org/officeDocument/2006/relationships/hyperlink" Target="https://us05web.zoom.us/j/86111725909?pwd=O8uaab2RtFLr2qs6ChE1QcQ9lC8u23.1" TargetMode="External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us05web.zoom.us/j/9916642723?pwd=bGlUaUtleW5jUzUvb3FJcTBZYjBDZz09=Wqb4bf" TargetMode="External"/><Relationship Id="rId11" Type="http://schemas.openxmlformats.org/officeDocument/2006/relationships/hyperlink" Target="https://classroom.google.com/c/Nzc0ODI2MjQxNzMz?cjc=w6msa6gu" TargetMode="External"/><Relationship Id="rId24" Type="http://schemas.openxmlformats.org/officeDocument/2006/relationships/hyperlink" Target="https://us05web.zoom.us/j/6030660645?pwd=K2RZL0ZpK0VicFBxNUhraG0wTTE1QT09" TargetMode="External"/><Relationship Id="rId5" Type="http://schemas.openxmlformats.org/officeDocument/2006/relationships/hyperlink" Target="https://classroom.google.com/c/NzUxMD" TargetMode="External"/><Relationship Id="rId15" Type="http://schemas.openxmlformats.org/officeDocument/2006/relationships/hyperlink" Target="https://classroom.google.com/c/NDQwNTYyNDI3MDU5?cjc=b65n424" TargetMode="External"/><Relationship Id="rId23" Type="http://schemas.openxmlformats.org/officeDocument/2006/relationships/hyperlink" Target="https://classroom.google.com/c/NzQ10DY2NjAOMDUx?cjc=k6nz2q2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us05web.zoom.us/j/85278248257?pwd=ZdZKzJqnu3Sv2yPEZD10HHcroWVCxx.1" TargetMode="External"/><Relationship Id="rId19" Type="http://schemas.openxmlformats.org/officeDocument/2006/relationships/hyperlink" Target="https://classroom.google.com/c/Nzk5NTI0MDk5NTcy?cjc=cjkn33qn" TargetMode="External"/><Relationship Id="rId4" Type="http://schemas.openxmlformats.org/officeDocument/2006/relationships/hyperlink" Target="https://us05web.zoom.us/j/4978720863?pwd=ZTR4SkpheVlhczQvVzhqdnBWR1JzQT09&amp;omn" TargetMode="External"/><Relationship Id="rId9" Type="http://schemas.openxmlformats.org/officeDocument/2006/relationships/hyperlink" Target="https://classroom.google.com/c/NzQxMjQ5Mjg4MTIz?cjc=o7vu5wt" TargetMode="External"/><Relationship Id="rId14" Type="http://schemas.openxmlformats.org/officeDocument/2006/relationships/hyperlink" Target="https://us05web.zoom.us/j/7241831655?pwd=bGlIZzVuK3hmWitYeEkxY01LYlBSUT09" TargetMode="External"/><Relationship Id="rId22" Type="http://schemas.openxmlformats.org/officeDocument/2006/relationships/hyperlink" Target="https://us05web.zoom.us/j/89996584139?pwd=JaMao0XdRlGQna47ECsGj899Jkw5Va.1" TargetMode="External"/><Relationship Id="rId27" Type="http://schemas.openxmlformats.org/officeDocument/2006/relationships/hyperlink" Target="https://classroom.google.com/c/ODEyNjkyMzQ5MDIz?cjc=kho523jw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173</Words>
  <Characters>5010</Characters>
  <Application>Microsoft Office Word</Application>
  <DocSecurity>0</DocSecurity>
  <Lines>41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ітлана Гуторова</dc:creator>
  <cp:keywords/>
  <dc:description/>
  <cp:lastModifiedBy>Tatiana</cp:lastModifiedBy>
  <cp:revision>23</cp:revision>
  <dcterms:created xsi:type="dcterms:W3CDTF">2025-08-28T05:56:00Z</dcterms:created>
  <dcterms:modified xsi:type="dcterms:W3CDTF">2025-10-21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e91045-a0b3-45ed-8082-dda4437c9506</vt:lpwstr>
  </property>
</Properties>
</file>